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B1BC15" w14:textId="77777777" w:rsidR="000A50A3" w:rsidRDefault="0056688F">
      <w:pPr>
        <w:pStyle w:val="Title"/>
      </w:pPr>
      <w:bookmarkStart w:id="0" w:name="_GoBack"/>
      <w:bookmarkEnd w:id="0"/>
      <w:r>
        <w:t>Decision Trees</w:t>
      </w:r>
    </w:p>
    <w:p w14:paraId="35895C07" w14:textId="77777777" w:rsidR="000A50A3" w:rsidRDefault="0056688F">
      <w:pPr>
        <w:pStyle w:val="Heading1"/>
      </w:pPr>
      <w:bookmarkStart w:id="1" w:name="decision-tree-is-a-type-of-supervised-le"/>
      <w:bookmarkEnd w:id="1"/>
      <w:r>
        <w:t>Decision tree is a type of supervised learning algorithm with a pre-defined target variable used for classifcation problems.</w:t>
      </w:r>
    </w:p>
    <w:p w14:paraId="719C4FAF" w14:textId="77777777" w:rsidR="000A50A3" w:rsidRDefault="0056688F">
      <w:pPr>
        <w:pStyle w:val="Heading2"/>
      </w:pPr>
      <w:bookmarkStart w:id="2" w:name="there-are-two-types"/>
      <w:bookmarkEnd w:id="2"/>
      <w:r>
        <w:t>There are two types:</w:t>
      </w:r>
    </w:p>
    <w:p w14:paraId="14A9CFEF" w14:textId="77777777" w:rsidR="000A50A3" w:rsidRDefault="0056688F">
      <w:pPr>
        <w:pStyle w:val="Compact"/>
        <w:numPr>
          <w:ilvl w:val="0"/>
          <w:numId w:val="3"/>
        </w:numPr>
      </w:pPr>
      <w:r>
        <w:t>Categorical Variable Decision tree + Student will play baseball: Y or N</w:t>
      </w:r>
    </w:p>
    <w:p w14:paraId="519AB1E8" w14:textId="77777777" w:rsidR="000A50A3" w:rsidRDefault="0056688F">
      <w:pPr>
        <w:pStyle w:val="Compact"/>
        <w:numPr>
          <w:ilvl w:val="0"/>
          <w:numId w:val="3"/>
        </w:numPr>
      </w:pPr>
      <w:r>
        <w:t>Continous Variable Decision Tree</w:t>
      </w:r>
    </w:p>
    <w:p w14:paraId="36A7DFF5" w14:textId="77777777" w:rsidR="000A50A3" w:rsidRDefault="0056688F">
      <w:pPr>
        <w:pStyle w:val="Heading2"/>
      </w:pPr>
      <w:bookmarkStart w:id="3" w:name="advantages"/>
      <w:bookmarkEnd w:id="3"/>
      <w:r>
        <w:t>Advantages</w:t>
      </w:r>
    </w:p>
    <w:p w14:paraId="61478934" w14:textId="77777777" w:rsidR="000A50A3" w:rsidRDefault="0056688F">
      <w:pPr>
        <w:pStyle w:val="Compact"/>
        <w:numPr>
          <w:ilvl w:val="0"/>
          <w:numId w:val="4"/>
        </w:numPr>
      </w:pPr>
      <w:r>
        <w:t>Easy</w:t>
      </w:r>
    </w:p>
    <w:p w14:paraId="10676982" w14:textId="77777777" w:rsidR="000A50A3" w:rsidRDefault="0056688F">
      <w:pPr>
        <w:pStyle w:val="Compact"/>
        <w:numPr>
          <w:ilvl w:val="0"/>
          <w:numId w:val="4"/>
        </w:numPr>
      </w:pPr>
      <w:r>
        <w:t>Used in data exploration</w:t>
      </w:r>
    </w:p>
    <w:p w14:paraId="6A475CFE" w14:textId="77777777" w:rsidR="000A50A3" w:rsidRDefault="0056688F">
      <w:pPr>
        <w:pStyle w:val="Compact"/>
        <w:numPr>
          <w:ilvl w:val="0"/>
          <w:numId w:val="4"/>
        </w:numPr>
      </w:pPr>
      <w:r>
        <w:t>Less data cleaning required</w:t>
      </w:r>
    </w:p>
    <w:p w14:paraId="4EC76207" w14:textId="77777777" w:rsidR="000A50A3" w:rsidRDefault="0056688F">
      <w:pPr>
        <w:pStyle w:val="Compact"/>
        <w:numPr>
          <w:ilvl w:val="0"/>
          <w:numId w:val="4"/>
        </w:numPr>
      </w:pPr>
      <w:r>
        <w:t>Data type is not a contstraint</w:t>
      </w:r>
    </w:p>
    <w:p w14:paraId="520873A5" w14:textId="77777777" w:rsidR="000A50A3" w:rsidRDefault="0056688F">
      <w:pPr>
        <w:pStyle w:val="Compact"/>
        <w:numPr>
          <w:ilvl w:val="0"/>
          <w:numId w:val="4"/>
        </w:numPr>
      </w:pPr>
      <w:r>
        <w:t>Non parametric method</w:t>
      </w:r>
    </w:p>
    <w:p w14:paraId="29495743" w14:textId="77777777" w:rsidR="000A50A3" w:rsidRDefault="0056688F">
      <w:pPr>
        <w:pStyle w:val="Heading2"/>
      </w:pPr>
      <w:bookmarkStart w:id="4" w:name="disadvantages"/>
      <w:bookmarkEnd w:id="4"/>
      <w:r>
        <w:t>Disadvantages</w:t>
      </w:r>
    </w:p>
    <w:p w14:paraId="7DA56267" w14:textId="77777777" w:rsidR="000A50A3" w:rsidRDefault="0056688F">
      <w:pPr>
        <w:pStyle w:val="Compact"/>
        <w:numPr>
          <w:ilvl w:val="0"/>
          <w:numId w:val="5"/>
        </w:numPr>
      </w:pPr>
      <w:r>
        <w:t>Overfitting</w:t>
      </w:r>
    </w:p>
    <w:p w14:paraId="4CBD0B0B" w14:textId="77777777" w:rsidR="000A50A3" w:rsidRDefault="0056688F">
      <w:pPr>
        <w:pStyle w:val="Compact"/>
        <w:numPr>
          <w:ilvl w:val="0"/>
          <w:numId w:val="5"/>
        </w:numPr>
      </w:pPr>
      <w:r>
        <w:t>Not fit for continous variables</w:t>
      </w:r>
    </w:p>
    <w:p w14:paraId="0B5D8821" w14:textId="77777777" w:rsidR="000A50A3" w:rsidRDefault="0056688F">
      <w:pPr>
        <w:pStyle w:val="Heading2"/>
      </w:pPr>
      <w:bookmarkStart w:id="5" w:name="node-splits-based-on-algorithms"/>
      <w:bookmarkEnd w:id="5"/>
      <w:r>
        <w:t>Node splits based on algorithms</w:t>
      </w:r>
    </w:p>
    <w:p w14:paraId="1E3C1961" w14:textId="77777777" w:rsidR="000A50A3" w:rsidRDefault="0056688F">
      <w:pPr>
        <w:pStyle w:val="Compact"/>
        <w:numPr>
          <w:ilvl w:val="0"/>
          <w:numId w:val="6"/>
        </w:numPr>
      </w:pPr>
      <w:r>
        <w:t>Gini Index</w:t>
      </w:r>
    </w:p>
    <w:p w14:paraId="02A66B58" w14:textId="77777777" w:rsidR="000A50A3" w:rsidRDefault="0056688F">
      <w:pPr>
        <w:pStyle w:val="Compact"/>
        <w:numPr>
          <w:ilvl w:val="0"/>
          <w:numId w:val="7"/>
        </w:numPr>
      </w:pPr>
      <w:r>
        <w:t>Works well with categorical target: 1 or 0 +Binary Split</w:t>
      </w:r>
    </w:p>
    <w:p w14:paraId="4570BEEC" w14:textId="77777777" w:rsidR="000A50A3" w:rsidRDefault="0056688F">
      <w:pPr>
        <w:pStyle w:val="Compact"/>
        <w:numPr>
          <w:ilvl w:val="0"/>
          <w:numId w:val="7"/>
        </w:numPr>
      </w:pPr>
      <w:r>
        <w:t>CART uses Gini method to create binary splits</w:t>
      </w:r>
    </w:p>
    <w:p w14:paraId="1159472B" w14:textId="77777777" w:rsidR="000A50A3" w:rsidRDefault="0056688F">
      <w:pPr>
        <w:pStyle w:val="Compact"/>
        <w:numPr>
          <w:ilvl w:val="0"/>
          <w:numId w:val="7"/>
        </w:numPr>
      </w:pPr>
      <w:r>
        <w:t>For sub-nodes, uses sum of squares: P^2 + Q^2</w:t>
      </w:r>
    </w:p>
    <w:p w14:paraId="290C0886" w14:textId="77777777" w:rsidR="000A50A3" w:rsidRDefault="0056688F">
      <w:pPr>
        <w:pStyle w:val="Compact"/>
        <w:numPr>
          <w:ilvl w:val="0"/>
          <w:numId w:val="8"/>
        </w:numPr>
      </w:pPr>
      <w:r>
        <w:t>Chi-Square</w:t>
      </w:r>
    </w:p>
    <w:p w14:paraId="4DAFD698" w14:textId="77777777" w:rsidR="000A50A3" w:rsidRDefault="0056688F">
      <w:pPr>
        <w:pStyle w:val="Compact"/>
        <w:numPr>
          <w:ilvl w:val="0"/>
          <w:numId w:val="9"/>
        </w:numPr>
      </w:pPr>
      <w:r>
        <w:t>Uses Chi Square</w:t>
      </w:r>
    </w:p>
    <w:p w14:paraId="6DC85DDB" w14:textId="77777777" w:rsidR="000A50A3" w:rsidRDefault="0056688F">
      <w:pPr>
        <w:pStyle w:val="Compact"/>
        <w:numPr>
          <w:ilvl w:val="0"/>
          <w:numId w:val="9"/>
        </w:numPr>
      </w:pPr>
      <w:r>
        <w:t>Generates tree call CHAID</w:t>
      </w:r>
    </w:p>
    <w:p w14:paraId="3AC59631" w14:textId="77777777" w:rsidR="000A50A3" w:rsidRDefault="0056688F">
      <w:pPr>
        <w:pStyle w:val="Compact"/>
        <w:numPr>
          <w:ilvl w:val="0"/>
          <w:numId w:val="9"/>
        </w:numPr>
      </w:pPr>
      <w:r>
        <w:t>To find out the statistical significance between the d</w:t>
      </w:r>
      <w:r>
        <w:t>ifferences between sub-nodes and parent node</w:t>
      </w:r>
    </w:p>
    <w:p w14:paraId="491FA48D" w14:textId="77777777" w:rsidR="000A50A3" w:rsidRDefault="0056688F">
      <w:pPr>
        <w:pStyle w:val="Compact"/>
        <w:numPr>
          <w:ilvl w:val="0"/>
          <w:numId w:val="10"/>
        </w:numPr>
      </w:pPr>
      <w:r>
        <w:t>Information Gain</w:t>
      </w:r>
    </w:p>
    <w:p w14:paraId="5DF88B64" w14:textId="77777777" w:rsidR="000A50A3" w:rsidRDefault="0056688F">
      <w:pPr>
        <w:pStyle w:val="Compact"/>
        <w:numPr>
          <w:ilvl w:val="0"/>
          <w:numId w:val="10"/>
        </w:numPr>
      </w:pPr>
      <w:r>
        <w:t>Reduction in Variance</w:t>
      </w:r>
    </w:p>
    <w:p w14:paraId="230850D3" w14:textId="77777777" w:rsidR="000A50A3" w:rsidRDefault="0056688F">
      <w:pPr>
        <w:pStyle w:val="Heading2"/>
      </w:pPr>
      <w:bookmarkStart w:id="6" w:name="key-parameters"/>
      <w:bookmarkEnd w:id="6"/>
      <w:r>
        <w:t>Key Parameters</w:t>
      </w:r>
    </w:p>
    <w:p w14:paraId="11116BCC" w14:textId="77777777" w:rsidR="000A50A3" w:rsidRDefault="0056688F">
      <w:pPr>
        <w:pStyle w:val="Compact"/>
        <w:numPr>
          <w:ilvl w:val="0"/>
          <w:numId w:val="11"/>
        </w:numPr>
      </w:pPr>
      <w:r>
        <w:t>Min_samples_split</w:t>
      </w:r>
    </w:p>
    <w:p w14:paraId="64612CFA" w14:textId="77777777" w:rsidR="000A50A3" w:rsidRDefault="0056688F">
      <w:pPr>
        <w:pStyle w:val="Compact"/>
        <w:numPr>
          <w:ilvl w:val="0"/>
          <w:numId w:val="12"/>
        </w:numPr>
      </w:pPr>
      <w:r>
        <w:t>Defines the minimum number of samples (or observations) which are required in a node to be considered for splitting.</w:t>
      </w:r>
    </w:p>
    <w:p w14:paraId="7F0751AD" w14:textId="77777777" w:rsidR="000A50A3" w:rsidRDefault="0056688F">
      <w:pPr>
        <w:pStyle w:val="Compact"/>
        <w:numPr>
          <w:ilvl w:val="0"/>
          <w:numId w:val="12"/>
        </w:numPr>
      </w:pPr>
      <w:r>
        <w:lastRenderedPageBreak/>
        <w:t>Used to control over-fitting. Higher values prevent a model from learning relations which might be highly specific to the particular sample selected for a tree.</w:t>
      </w:r>
    </w:p>
    <w:p w14:paraId="56D55867" w14:textId="77777777" w:rsidR="000A50A3" w:rsidRDefault="0056688F">
      <w:pPr>
        <w:pStyle w:val="Compact"/>
        <w:numPr>
          <w:ilvl w:val="0"/>
          <w:numId w:val="12"/>
        </w:numPr>
      </w:pPr>
      <w:r>
        <w:t>Too high values can lead to under-fitting hence, it should be tuned using CV.</w:t>
      </w:r>
    </w:p>
    <w:p w14:paraId="51AD3950" w14:textId="77777777" w:rsidR="000A50A3" w:rsidRDefault="0056688F">
      <w:pPr>
        <w:pStyle w:val="Compact"/>
        <w:numPr>
          <w:ilvl w:val="0"/>
          <w:numId w:val="13"/>
        </w:numPr>
      </w:pPr>
      <w:r>
        <w:t>Min_sample_leaf</w:t>
      </w:r>
    </w:p>
    <w:p w14:paraId="7D7CA05B" w14:textId="77777777" w:rsidR="000A50A3" w:rsidRDefault="0056688F">
      <w:pPr>
        <w:pStyle w:val="Compact"/>
        <w:numPr>
          <w:ilvl w:val="0"/>
          <w:numId w:val="14"/>
        </w:numPr>
      </w:pPr>
      <w:r>
        <w:t>D</w:t>
      </w:r>
      <w:r>
        <w:t>efines the minimum samples (or observations) required in a terminal node or leaf.</w:t>
      </w:r>
    </w:p>
    <w:p w14:paraId="3120AB49" w14:textId="77777777" w:rsidR="000A50A3" w:rsidRDefault="0056688F">
      <w:pPr>
        <w:pStyle w:val="Compact"/>
        <w:numPr>
          <w:ilvl w:val="0"/>
          <w:numId w:val="14"/>
        </w:numPr>
      </w:pPr>
      <w:r>
        <w:t>Used to control over-fitting similar to min_samples_split.</w:t>
      </w:r>
    </w:p>
    <w:p w14:paraId="4D57DC78" w14:textId="77777777" w:rsidR="000A50A3" w:rsidRDefault="0056688F">
      <w:pPr>
        <w:pStyle w:val="Compact"/>
        <w:numPr>
          <w:ilvl w:val="0"/>
          <w:numId w:val="14"/>
        </w:numPr>
      </w:pPr>
      <w:r>
        <w:t>Generally lower values should be chosen for imbalanced class problems because the regions in which the minority cla</w:t>
      </w:r>
      <w:r>
        <w:t>ss will be in majority will be very small</w:t>
      </w:r>
    </w:p>
    <w:p w14:paraId="3EB1D657" w14:textId="77777777" w:rsidR="000A50A3" w:rsidRDefault="0056688F">
      <w:pPr>
        <w:pStyle w:val="Compact"/>
        <w:numPr>
          <w:ilvl w:val="0"/>
          <w:numId w:val="14"/>
        </w:numPr>
      </w:pPr>
      <w:r>
        <w:t>The maximum depth of a tree.</w:t>
      </w:r>
    </w:p>
    <w:p w14:paraId="47788CEA" w14:textId="77777777" w:rsidR="000A50A3" w:rsidRDefault="0056688F">
      <w:pPr>
        <w:pStyle w:val="Compact"/>
        <w:numPr>
          <w:ilvl w:val="0"/>
          <w:numId w:val="14"/>
        </w:numPr>
      </w:pPr>
      <w:r>
        <w:t>Used to control over-fitting as higher depth will allow model to learn relations very specific to a particular sample.</w:t>
      </w:r>
    </w:p>
    <w:p w14:paraId="76C2C785" w14:textId="77777777" w:rsidR="000A50A3" w:rsidRDefault="0056688F">
      <w:pPr>
        <w:pStyle w:val="Compact"/>
        <w:numPr>
          <w:ilvl w:val="0"/>
          <w:numId w:val="14"/>
        </w:numPr>
      </w:pPr>
      <w:r>
        <w:t>Should be tuned using CV.</w:t>
      </w:r>
    </w:p>
    <w:p w14:paraId="296D2357" w14:textId="77777777" w:rsidR="000A50A3" w:rsidRDefault="0056688F">
      <w:pPr>
        <w:pStyle w:val="Compact"/>
        <w:numPr>
          <w:ilvl w:val="0"/>
          <w:numId w:val="15"/>
        </w:numPr>
      </w:pPr>
      <w:r>
        <w:t>Max_features</w:t>
      </w:r>
    </w:p>
    <w:p w14:paraId="5AF19B58" w14:textId="77777777" w:rsidR="000A50A3" w:rsidRDefault="0056688F">
      <w:pPr>
        <w:pStyle w:val="Compact"/>
        <w:numPr>
          <w:ilvl w:val="0"/>
          <w:numId w:val="16"/>
        </w:numPr>
      </w:pPr>
      <w:r>
        <w:t>The maximum number of termi</w:t>
      </w:r>
      <w:r>
        <w:t>nal nodes or leaves in a tree.</w:t>
      </w:r>
    </w:p>
    <w:p w14:paraId="01E1578A" w14:textId="77777777" w:rsidR="000A50A3" w:rsidRDefault="0056688F">
      <w:pPr>
        <w:pStyle w:val="Compact"/>
        <w:numPr>
          <w:ilvl w:val="0"/>
          <w:numId w:val="16"/>
        </w:numPr>
      </w:pPr>
      <w:r>
        <w:t>Can be defined in place of max_depth. Since binary trees are created, a depth of ‘n’ would produce a maximum of 2^n leaves.</w:t>
      </w:r>
    </w:p>
    <w:p w14:paraId="3CE7F112" w14:textId="77777777" w:rsidR="000A50A3" w:rsidRDefault="0056688F">
      <w:pPr>
        <w:pStyle w:val="Heading2"/>
      </w:pPr>
      <w:bookmarkStart w:id="7" w:name="need-to-prune-tree"/>
      <w:bookmarkEnd w:id="7"/>
      <w:r>
        <w:t>Need to prune tree</w:t>
      </w:r>
    </w:p>
    <w:p w14:paraId="29181244" w14:textId="77777777" w:rsidR="000A50A3" w:rsidRDefault="0056688F">
      <w:pPr>
        <w:pStyle w:val="Compact"/>
        <w:numPr>
          <w:ilvl w:val="0"/>
          <w:numId w:val="17"/>
        </w:numPr>
      </w:pPr>
      <w:r>
        <w:t>We first make the decision tree to a large depth.</w:t>
      </w:r>
    </w:p>
    <w:p w14:paraId="1B817334" w14:textId="77777777" w:rsidR="000A50A3" w:rsidRDefault="0056688F">
      <w:pPr>
        <w:pStyle w:val="Compact"/>
        <w:numPr>
          <w:ilvl w:val="0"/>
          <w:numId w:val="17"/>
        </w:numPr>
      </w:pPr>
      <w:r>
        <w:t xml:space="preserve">Then we start at the bottom and </w:t>
      </w:r>
      <w:r>
        <w:t>start removing leaves which are giving us negative returns when compared from the top.</w:t>
      </w:r>
    </w:p>
    <w:p w14:paraId="502D43B8" w14:textId="77777777" w:rsidR="000A50A3" w:rsidRDefault="0056688F">
      <w:pPr>
        <w:pStyle w:val="Compact"/>
        <w:numPr>
          <w:ilvl w:val="0"/>
          <w:numId w:val="17"/>
        </w:numPr>
      </w:pPr>
      <w:r>
        <w:t>Suppose a split is giving us a gain of say -10 (loss of 10) and then the next split on that gives us a gain of 20. A simple decision tree will stop at step 1 but in prun</w:t>
      </w:r>
      <w:r>
        <w:t>ing, we will see that the overall gain is +10 and keep both leaves.</w:t>
      </w:r>
    </w:p>
    <w:p w14:paraId="738BBBAA" w14:textId="77777777" w:rsidR="000A50A3" w:rsidRDefault="0056688F">
      <w:pPr>
        <w:pStyle w:val="Heading1"/>
      </w:pPr>
      <w:bookmarkStart w:id="8" w:name="quick-examples-of-decision-trees"/>
      <w:bookmarkEnd w:id="8"/>
      <w:r>
        <w:t>Quick Examples of Decision Trees</w:t>
      </w:r>
    </w:p>
    <w:p w14:paraId="52AB5015" w14:textId="77777777" w:rsidR="000A50A3" w:rsidRDefault="0056688F">
      <w:pPr>
        <w:pStyle w:val="FirstParagraph"/>
      </w:pPr>
      <w:r>
        <w:t>Example 1: Titanic Data Set From Kaggle</w:t>
      </w:r>
    </w:p>
    <w:p w14:paraId="112C220E" w14:textId="77777777" w:rsidR="000A50A3" w:rsidRDefault="0056688F">
      <w:pPr>
        <w:pStyle w:val="SourceCode"/>
      </w:pPr>
      <w:r>
        <w:rPr>
          <w:rStyle w:val="CommentTok"/>
        </w:rPr>
        <w:t>#Data Set Up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rain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est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test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train)</w:t>
      </w:r>
    </w:p>
    <w:p w14:paraId="65232031" w14:textId="77777777" w:rsidR="000A50A3" w:rsidRDefault="0056688F">
      <w:pPr>
        <w:pStyle w:val="SourceCode"/>
      </w:pPr>
      <w:r>
        <w:rPr>
          <w:rStyle w:val="VerbatimChar"/>
        </w:rPr>
        <w:t>## The following objects are masked from tes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ge, Cabin, Embarked, Fare, Name, Parch, PassengerId, Pclass,</w:t>
      </w:r>
      <w:r>
        <w:br/>
      </w:r>
      <w:r>
        <w:rPr>
          <w:rStyle w:val="VerbatimChar"/>
        </w:rPr>
        <w:t>##     Sex, SibSp, Ticket</w:t>
      </w:r>
    </w:p>
    <w:p w14:paraId="0F96DEFB" w14:textId="77777777" w:rsidR="000A50A3" w:rsidRDefault="0056688F">
      <w:pPr>
        <w:pStyle w:val="SourceCode"/>
      </w:pPr>
      <w:r>
        <w:rPr>
          <w:rStyle w:val="CommentTok"/>
        </w:rPr>
        <w:t>#Look at dat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rain)</w:t>
      </w:r>
    </w:p>
    <w:p w14:paraId="29F4FB3B" w14:textId="77777777" w:rsidR="000A50A3" w:rsidRDefault="0056688F">
      <w:pPr>
        <w:pStyle w:val="SourceCode"/>
      </w:pPr>
      <w:r>
        <w:rPr>
          <w:rStyle w:val="VerbatimChar"/>
        </w:rPr>
        <w:t>##   PassengerId Survived Pclass</w:t>
      </w:r>
      <w:r>
        <w:br/>
      </w:r>
      <w:r>
        <w:rPr>
          <w:rStyle w:val="VerbatimChar"/>
        </w:rPr>
        <w:t>## 1           1        0      3</w:t>
      </w:r>
      <w:r>
        <w:br/>
      </w:r>
      <w:r>
        <w:rPr>
          <w:rStyle w:val="VerbatimChar"/>
        </w:rPr>
        <w:lastRenderedPageBreak/>
        <w:t>## 2           2        1      1</w:t>
      </w:r>
      <w:r>
        <w:br/>
      </w:r>
      <w:r>
        <w:rPr>
          <w:rStyle w:val="VerbatimChar"/>
        </w:rPr>
        <w:t>## 3           3        1      3</w:t>
      </w:r>
      <w:r>
        <w:br/>
      </w:r>
      <w:r>
        <w:rPr>
          <w:rStyle w:val="VerbatimChar"/>
        </w:rPr>
        <w:t>## 4           4        1      1</w:t>
      </w:r>
      <w:r>
        <w:br/>
      </w:r>
      <w:r>
        <w:rPr>
          <w:rStyle w:val="VerbatimChar"/>
        </w:rPr>
        <w:t>## 5           5        0      3</w:t>
      </w:r>
      <w:r>
        <w:br/>
      </w:r>
      <w:r>
        <w:rPr>
          <w:rStyle w:val="VerbatimChar"/>
        </w:rPr>
        <w:t>## 6           6        0      3</w:t>
      </w:r>
      <w:r>
        <w:br/>
      </w:r>
      <w:r>
        <w:rPr>
          <w:rStyle w:val="VerbatimChar"/>
        </w:rPr>
        <w:t xml:space="preserve">##                                                  Name  </w:t>
      </w:r>
      <w:r>
        <w:rPr>
          <w:rStyle w:val="VerbatimChar"/>
        </w:rPr>
        <w:t xml:space="preserve">  Sex Age SibSp</w:t>
      </w:r>
      <w:r>
        <w:br/>
      </w:r>
      <w:r>
        <w:rPr>
          <w:rStyle w:val="VerbatimChar"/>
        </w:rPr>
        <w:t>## 1                             Braund, Mr. Owen Harris   male  22     1</w:t>
      </w:r>
      <w:r>
        <w:br/>
      </w:r>
      <w:r>
        <w:rPr>
          <w:rStyle w:val="VerbatimChar"/>
        </w:rPr>
        <w:t>## 2 Cumings, Mrs. John Bradley (Florence Briggs Thayer) female  38     1</w:t>
      </w:r>
      <w:r>
        <w:br/>
      </w:r>
      <w:r>
        <w:rPr>
          <w:rStyle w:val="VerbatimChar"/>
        </w:rPr>
        <w:t>## 3                              Heikkinen, Miss. Laina female  26     0</w:t>
      </w:r>
      <w:r>
        <w:br/>
      </w:r>
      <w:r>
        <w:rPr>
          <w:rStyle w:val="VerbatimChar"/>
        </w:rPr>
        <w:t>## 4        Futrel</w:t>
      </w:r>
      <w:r>
        <w:rPr>
          <w:rStyle w:val="VerbatimChar"/>
        </w:rPr>
        <w:t>le, Mrs. Jacques Heath (Lily May Peel) female  35     1</w:t>
      </w:r>
      <w:r>
        <w:br/>
      </w:r>
      <w:r>
        <w:rPr>
          <w:rStyle w:val="VerbatimChar"/>
        </w:rPr>
        <w:t>## 5                            Allen, Mr. William Henry   male  35     0</w:t>
      </w:r>
      <w:r>
        <w:br/>
      </w:r>
      <w:r>
        <w:rPr>
          <w:rStyle w:val="VerbatimChar"/>
        </w:rPr>
        <w:t>## 6                                    Moran, Mr. James   male  NA     0</w:t>
      </w:r>
      <w:r>
        <w:br/>
      </w:r>
      <w:r>
        <w:rPr>
          <w:rStyle w:val="VerbatimChar"/>
        </w:rPr>
        <w:t>##   Parch           Ticket    Fare Cabin Embarked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     0        A/5 21171  7.2500              S</w:t>
      </w:r>
      <w:r>
        <w:br/>
      </w:r>
      <w:r>
        <w:rPr>
          <w:rStyle w:val="VerbatimChar"/>
        </w:rPr>
        <w:t>## 2     0         PC 17599 71.2833   C85        C</w:t>
      </w:r>
      <w:r>
        <w:br/>
      </w:r>
      <w:r>
        <w:rPr>
          <w:rStyle w:val="VerbatimChar"/>
        </w:rPr>
        <w:t>## 3     0 STON/O2. 3101282  7.9250              S</w:t>
      </w:r>
      <w:r>
        <w:br/>
      </w:r>
      <w:r>
        <w:rPr>
          <w:rStyle w:val="VerbatimChar"/>
        </w:rPr>
        <w:t>## 4     0           113803 53.1000  C123        S</w:t>
      </w:r>
      <w:r>
        <w:br/>
      </w:r>
      <w:r>
        <w:rPr>
          <w:rStyle w:val="VerbatimChar"/>
        </w:rPr>
        <w:t>## 5     0           373450  8.0500              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     0           330877  8.4583              Q</w:t>
      </w:r>
    </w:p>
    <w:p w14:paraId="3656DB2E" w14:textId="77777777" w:rsidR="000A50A3" w:rsidRDefault="0056688F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train)</w:t>
      </w:r>
    </w:p>
    <w:p w14:paraId="3D2337E5" w14:textId="77777777" w:rsidR="000A50A3" w:rsidRDefault="0056688F">
      <w:pPr>
        <w:pStyle w:val="SourceCode"/>
      </w:pPr>
      <w:r>
        <w:rPr>
          <w:rStyle w:val="VerbatimChar"/>
        </w:rPr>
        <w:t>## 'data.frame':    891 obs. of  12 variables:</w:t>
      </w:r>
      <w:r>
        <w:br/>
      </w:r>
      <w:r>
        <w:rPr>
          <w:rStyle w:val="VerbatimChar"/>
        </w:rPr>
        <w:t>##  $ PassengerId: int  1 2 3 4 5 6 7 8 9 10 ...</w:t>
      </w:r>
      <w:r>
        <w:br/>
      </w:r>
      <w:r>
        <w:rPr>
          <w:rStyle w:val="VerbatimChar"/>
        </w:rPr>
        <w:t>##  $ Survived   : int  0 1 1 1 0 0 0 0 1 1 ...</w:t>
      </w:r>
      <w:r>
        <w:br/>
      </w:r>
      <w:r>
        <w:rPr>
          <w:rStyle w:val="VerbatimChar"/>
        </w:rPr>
        <w:t>##  $ Pclass     : int  3 1 3 1 3 3 1 3 3 2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Name       : chr  "Braund, Mr. Owen Harris" "Cumings, Mrs. John Bradley (Florence Briggs Thayer)" "Heikkinen, Miss. Laina" "Futrelle, Mrs. Jacques Heath (Lily May Peel)" ...</w:t>
      </w:r>
      <w:r>
        <w:br/>
      </w:r>
      <w:r>
        <w:rPr>
          <w:rStyle w:val="VerbatimChar"/>
        </w:rPr>
        <w:t>##  $ Sex        : chr  "male" "female" "female" "female" ...</w:t>
      </w:r>
      <w:r>
        <w:br/>
      </w:r>
      <w:r>
        <w:rPr>
          <w:rStyle w:val="VerbatimChar"/>
        </w:rPr>
        <w:t>##  $ Age        : num  22 38 26 35 35 NA 54 2 27 14 ...</w:t>
      </w:r>
      <w:r>
        <w:br/>
      </w:r>
      <w:r>
        <w:rPr>
          <w:rStyle w:val="VerbatimChar"/>
        </w:rPr>
        <w:t>##  $ SibSp      : int  1 1 0 1 0 0 0 3 0 1 ...</w:t>
      </w:r>
      <w:r>
        <w:br/>
      </w:r>
      <w:r>
        <w:rPr>
          <w:rStyle w:val="VerbatimChar"/>
        </w:rPr>
        <w:t>##  $ Parch      : int  0 0 0 0 0 0 0 1 2 0 ...</w:t>
      </w:r>
      <w:r>
        <w:br/>
      </w:r>
      <w:r>
        <w:rPr>
          <w:rStyle w:val="VerbatimChar"/>
        </w:rPr>
        <w:t>##  $ Ticket     : chr  "A/5 21171" "PC 17599" "STON/O2. 3101282" "113803" ...</w:t>
      </w:r>
      <w:r>
        <w:br/>
      </w:r>
      <w:r>
        <w:rPr>
          <w:rStyle w:val="VerbatimChar"/>
        </w:rPr>
        <w:t xml:space="preserve">##  $ Fare       : num  </w:t>
      </w:r>
      <w:r>
        <w:rPr>
          <w:rStyle w:val="VerbatimChar"/>
        </w:rPr>
        <w:t>7.25 71.28 7.92 53.1 8.05 ...</w:t>
      </w:r>
      <w:r>
        <w:br/>
      </w:r>
      <w:r>
        <w:rPr>
          <w:rStyle w:val="VerbatimChar"/>
        </w:rPr>
        <w:t>##  $ Cabin      : chr  "" "C85" "" "C123" ...</w:t>
      </w:r>
      <w:r>
        <w:br/>
      </w:r>
      <w:r>
        <w:rPr>
          <w:rStyle w:val="VerbatimChar"/>
        </w:rPr>
        <w:t>##  $ Embarked   : chr  "S" "C" "S" "S" ...</w:t>
      </w:r>
    </w:p>
    <w:p w14:paraId="0B243146" w14:textId="77777777" w:rsidR="000A50A3" w:rsidRDefault="0056688F">
      <w:pPr>
        <w:pStyle w:val="SourceCode"/>
      </w:pPr>
      <w:r>
        <w:rPr>
          <w:rStyle w:val="CommentTok"/>
        </w:rPr>
        <w:t>#Percent of those who survived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Survived)</w:t>
      </w:r>
    </w:p>
    <w:p w14:paraId="0682FF2F" w14:textId="77777777" w:rsidR="000A50A3" w:rsidRDefault="0056688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549 342</w:t>
      </w:r>
    </w:p>
    <w:p w14:paraId="6A845CC1" w14:textId="77777777" w:rsidR="000A50A3" w:rsidRDefault="0056688F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Survived)) ###38% Survived</w:t>
      </w:r>
    </w:p>
    <w:p w14:paraId="72E7382B" w14:textId="77777777" w:rsidR="000A50A3" w:rsidRDefault="0056688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0         1 </w:t>
      </w:r>
      <w:r>
        <w:br/>
      </w:r>
      <w:r>
        <w:rPr>
          <w:rStyle w:val="VerbatimChar"/>
        </w:rPr>
        <w:t>## 0.6161616 0.3838384</w:t>
      </w:r>
    </w:p>
    <w:p w14:paraId="2B62C494" w14:textId="77777777" w:rsidR="000A50A3" w:rsidRDefault="0056688F">
      <w:pPr>
        <w:pStyle w:val="SourceCode"/>
      </w:pPr>
      <w:r>
        <w:rPr>
          <w:rStyle w:val="CommentTok"/>
        </w:rPr>
        <w:lastRenderedPageBreak/>
        <w:t>#Everyone dies prediction</w:t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Survived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18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# rep function will create the survived column in data frame and repeat</w:t>
      </w:r>
      <w:r>
        <w:br/>
      </w:r>
      <w:r>
        <w:rPr>
          <w:rStyle w:val="NormalTok"/>
        </w:rPr>
        <w:t>###'0' prediction 418</w:t>
      </w:r>
      <w:r>
        <w:br/>
      </w:r>
      <w:r>
        <w:rPr>
          <w:rStyle w:val="NormalTok"/>
        </w:rPr>
        <w:t>### very simple prediction</w:t>
      </w:r>
      <w:r>
        <w:br/>
      </w:r>
      <w:r>
        <w:br/>
      </w:r>
      <w:r>
        <w:rPr>
          <w:rStyle w:val="CommentTok"/>
        </w:rPr>
        <w:t>#Create new data frame with Pass</w:t>
      </w:r>
      <w:r>
        <w:rPr>
          <w:rStyle w:val="CommentTok"/>
        </w:rPr>
        <w:t xml:space="preserve"> ID and survival</w:t>
      </w:r>
      <w:r>
        <w:br/>
      </w:r>
      <w:r>
        <w:rPr>
          <w:rStyle w:val="NormalTok"/>
        </w:rPr>
        <w:t>submi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assengerId =</w:t>
      </w:r>
      <w:r>
        <w:rPr>
          <w:rStyle w:val="NormalTok"/>
        </w:rPr>
        <w:t xml:space="preserve"> test</w:t>
      </w:r>
      <w:r>
        <w:rPr>
          <w:rStyle w:val="OperatorTok"/>
        </w:rPr>
        <w:t>$</w:t>
      </w:r>
      <w:r>
        <w:rPr>
          <w:rStyle w:val="NormalTok"/>
        </w:rPr>
        <w:t xml:space="preserve">PassengerId, </w:t>
      </w:r>
      <w:r>
        <w:rPr>
          <w:rStyle w:val="DataTypeTok"/>
        </w:rPr>
        <w:t>Survived =</w:t>
      </w:r>
      <w:r>
        <w:rPr>
          <w:rStyle w:val="NormalTok"/>
        </w:rPr>
        <w:t xml:space="preserve"> test</w:t>
      </w:r>
      <w:r>
        <w:rPr>
          <w:rStyle w:val="OperatorTok"/>
        </w:rPr>
        <w:t>$</w:t>
      </w:r>
      <w:r>
        <w:rPr>
          <w:rStyle w:val="NormalTok"/>
        </w:rPr>
        <w:t>Survived)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submit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theyallperish.csv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Sex and Survival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Sex)</w:t>
      </w:r>
    </w:p>
    <w:p w14:paraId="071C3E75" w14:textId="77777777" w:rsidR="000A50A3" w:rsidRDefault="0056688F"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>##       891 character character</w:t>
      </w:r>
    </w:p>
    <w:p w14:paraId="6194B610" w14:textId="77777777" w:rsidR="000A50A3" w:rsidRDefault="0056688F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Sex)</w:t>
      </w:r>
    </w:p>
    <w:p w14:paraId="2119806C" w14:textId="77777777" w:rsidR="000A50A3" w:rsidRDefault="0056688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>##    314    577</w:t>
      </w:r>
    </w:p>
    <w:p w14:paraId="6A606555" w14:textId="77777777" w:rsidR="000A50A3" w:rsidRDefault="0056688F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Sex,train</w:t>
      </w:r>
      <w:r>
        <w:rPr>
          <w:rStyle w:val="OperatorTok"/>
        </w:rPr>
        <w:t>$</w:t>
      </w:r>
      <w:r>
        <w:rPr>
          <w:rStyle w:val="NormalTok"/>
        </w:rPr>
        <w:t xml:space="preserve">Survived)) </w:t>
      </w:r>
      <w:r>
        <w:rPr>
          <w:rStyle w:val="CommentTok"/>
        </w:rPr>
        <w:t>#divides by total num of passenger not within groups</w:t>
      </w:r>
    </w:p>
    <w:p w14:paraId="0F1C4D44" w14:textId="77777777" w:rsidR="000A50A3" w:rsidRDefault="0056688F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                  0          1</w:t>
      </w:r>
      <w:r>
        <w:br/>
      </w:r>
      <w:r>
        <w:rPr>
          <w:rStyle w:val="VerbatimChar"/>
        </w:rPr>
        <w:t>##   female 0.09090909 0</w:t>
      </w:r>
      <w:r>
        <w:rPr>
          <w:rStyle w:val="VerbatimChar"/>
        </w:rPr>
        <w:t>.26150393</w:t>
      </w:r>
      <w:r>
        <w:br/>
      </w:r>
      <w:r>
        <w:rPr>
          <w:rStyle w:val="VerbatimChar"/>
        </w:rPr>
        <w:t>##   male   0.52525253 0.12233446</w:t>
      </w:r>
    </w:p>
    <w:p w14:paraId="4BCCE5F2" w14:textId="77777777" w:rsidR="000A50A3" w:rsidRDefault="0056688F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Sex,train</w:t>
      </w:r>
      <w:r>
        <w:rPr>
          <w:rStyle w:val="OperatorTok"/>
        </w:rPr>
        <w:t>$</w:t>
      </w:r>
      <w:r>
        <w:rPr>
          <w:rStyle w:val="NormalTok"/>
        </w:rPr>
        <w:t>Survived)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denominator with gender ##most women survived</w:t>
      </w:r>
    </w:p>
    <w:p w14:paraId="0E9E5041" w14:textId="77777777" w:rsidR="000A50A3" w:rsidRDefault="0056688F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                 0         1</w:t>
      </w:r>
      <w:r>
        <w:br/>
      </w:r>
      <w:r>
        <w:rPr>
          <w:rStyle w:val="VerbatimChar"/>
        </w:rPr>
        <w:t>##   female 0.2579618 0.7420382</w:t>
      </w:r>
      <w:r>
        <w:br/>
      </w:r>
      <w:r>
        <w:rPr>
          <w:rStyle w:val="VerbatimChar"/>
        </w:rPr>
        <w:t>##   male   0.8110919 0.1889081</w:t>
      </w:r>
    </w:p>
    <w:p w14:paraId="6A799132" w14:textId="77777777" w:rsidR="000A50A3" w:rsidRDefault="0056688F">
      <w:pPr>
        <w:pStyle w:val="SourceCode"/>
      </w:pPr>
      <w:r>
        <w:rPr>
          <w:rStyle w:val="NormalTok"/>
        </w:rPr>
        <w:t>##New varia</w:t>
      </w:r>
      <w:r>
        <w:rPr>
          <w:rStyle w:val="NormalTok"/>
        </w:rPr>
        <w:t>ble for model</w:t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Survived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Survived[test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emale'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Age and survival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54C42539" w14:textId="77777777" w:rsidR="000A50A3" w:rsidRDefault="0056688F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 0.42   20.12   28.00   29.70   38.00   80.00     177</w:t>
      </w:r>
    </w:p>
    <w:p w14:paraId="03D4D16E" w14:textId="77777777" w:rsidR="000A50A3" w:rsidRDefault="0056688F">
      <w:pPr>
        <w:pStyle w:val="SourceCode"/>
      </w:pPr>
      <w:r>
        <w:rPr>
          <w:rStyle w:val="NormalTok"/>
        </w:rPr>
        <w:t xml:space="preserve">##Categorical assigments </w:t>
      </w:r>
      <w:r>
        <w:rPr>
          <w:rStyle w:val="NormalTok"/>
        </w:rPr>
        <w:t>to Age</w:t>
      </w:r>
      <w:r>
        <w:br/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Child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lastRenderedPageBreak/>
        <w:t>train</w:t>
      </w:r>
      <w:r>
        <w:rPr>
          <w:rStyle w:val="OperatorTok"/>
        </w:rPr>
        <w:t>$</w:t>
      </w:r>
      <w:r>
        <w:rPr>
          <w:rStyle w:val="NormalTok"/>
        </w:rPr>
        <w:t>Child[train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Find the number of survivors for the Age and Gender Subsets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 xml:space="preserve">(Surviv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DataTypeTok"/>
        </w:rPr>
        <w:t>FUN=</w:t>
      </w:r>
      <w:r>
        <w:rPr>
          <w:rStyle w:val="NormalTok"/>
        </w:rPr>
        <w:t>sum)</w:t>
      </w:r>
    </w:p>
    <w:p w14:paraId="167314A6" w14:textId="77777777" w:rsidR="000A50A3" w:rsidRDefault="0056688F">
      <w:pPr>
        <w:pStyle w:val="SourceCode"/>
      </w:pPr>
      <w:r>
        <w:rPr>
          <w:rStyle w:val="VerbatimChar"/>
        </w:rPr>
        <w:t>##   Child    Sex Survived</w:t>
      </w:r>
      <w:r>
        <w:br/>
      </w:r>
      <w:r>
        <w:rPr>
          <w:rStyle w:val="VerbatimChar"/>
        </w:rPr>
        <w:t>## 1     0 female      195</w:t>
      </w:r>
      <w:r>
        <w:br/>
      </w:r>
      <w:r>
        <w:rPr>
          <w:rStyle w:val="VerbatimChar"/>
        </w:rPr>
        <w:t>## 2     1 female       38</w:t>
      </w:r>
      <w:r>
        <w:br/>
      </w:r>
      <w:r>
        <w:rPr>
          <w:rStyle w:val="VerbatimChar"/>
        </w:rPr>
        <w:t>## 3     0   male       86</w:t>
      </w:r>
      <w:r>
        <w:br/>
      </w:r>
      <w:r>
        <w:rPr>
          <w:rStyle w:val="VerbatimChar"/>
        </w:rPr>
        <w:t>## 4     1   male       23</w:t>
      </w:r>
    </w:p>
    <w:p w14:paraId="57EBD3CF" w14:textId="77777777" w:rsidR="000A50A3" w:rsidRDefault="0056688F">
      <w:pPr>
        <w:pStyle w:val="SourceCode"/>
      </w:pPr>
      <w:r>
        <w:rPr>
          <w:rStyle w:val="NormalTok"/>
        </w:rPr>
        <w:t>##For percent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 xml:space="preserve">(Surviv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DataTypeTok"/>
        </w:rPr>
        <w:t>FUN=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rPr>
          <w:rStyle w:val="KeywordTok"/>
        </w:rPr>
        <w:t>sum</w:t>
      </w:r>
      <w:r>
        <w:rPr>
          <w:rStyle w:val="NormalTok"/>
        </w:rPr>
        <w:t>(x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x)})</w:t>
      </w:r>
    </w:p>
    <w:p w14:paraId="0D298C30" w14:textId="77777777" w:rsidR="000A50A3" w:rsidRDefault="0056688F">
      <w:pPr>
        <w:pStyle w:val="SourceCode"/>
      </w:pPr>
      <w:r>
        <w:rPr>
          <w:rStyle w:val="VerbatimChar"/>
        </w:rPr>
        <w:t>##   Child    Sex  Survived</w:t>
      </w:r>
      <w:r>
        <w:br/>
      </w:r>
      <w:r>
        <w:rPr>
          <w:rStyle w:val="VerbatimChar"/>
        </w:rPr>
        <w:t>## 1     0 female 0.7528958</w:t>
      </w:r>
      <w:r>
        <w:br/>
      </w:r>
      <w:r>
        <w:rPr>
          <w:rStyle w:val="VerbatimChar"/>
        </w:rPr>
        <w:t>## 2     1 female 0.6909091</w:t>
      </w:r>
      <w:r>
        <w:br/>
      </w:r>
      <w:r>
        <w:rPr>
          <w:rStyle w:val="VerbatimChar"/>
        </w:rPr>
        <w:t>## 3     0   male 0.16</w:t>
      </w:r>
      <w:r>
        <w:rPr>
          <w:rStyle w:val="VerbatimChar"/>
        </w:rPr>
        <w:t>57033</w:t>
      </w:r>
      <w:r>
        <w:br/>
      </w:r>
      <w:r>
        <w:rPr>
          <w:rStyle w:val="VerbatimChar"/>
        </w:rPr>
        <w:t>## 4     1   male 0.3965517</w:t>
      </w:r>
    </w:p>
    <w:p w14:paraId="0DF3B4B4" w14:textId="77777777" w:rsidR="000A50A3" w:rsidRDefault="0056688F">
      <w:pPr>
        <w:pStyle w:val="SourceCode"/>
      </w:pPr>
      <w:r>
        <w:rPr>
          <w:rStyle w:val="CommentTok"/>
        </w:rPr>
        <w:t>#Fare paid + Survival</w:t>
      </w:r>
      <w:r>
        <w:br/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Fare2 &lt;-</w:t>
      </w:r>
      <w:r>
        <w:rPr>
          <w:rStyle w:val="StringTok"/>
        </w:rPr>
        <w:t xml:space="preserve"> '30+'</w:t>
      </w:r>
      <w:r>
        <w:br/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Fare2[train</w:t>
      </w:r>
      <w:r>
        <w:rPr>
          <w:rStyle w:val="OperatorTok"/>
        </w:rPr>
        <w:t>$</w:t>
      </w:r>
      <w:r>
        <w:rPr>
          <w:rStyle w:val="NormalTok"/>
        </w:rPr>
        <w:t xml:space="preserve">Far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 xml:space="preserve">Far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] &lt;-</w:t>
      </w:r>
      <w:r>
        <w:rPr>
          <w:rStyle w:val="StringTok"/>
        </w:rPr>
        <w:t xml:space="preserve"> '20-30'</w:t>
      </w:r>
      <w:r>
        <w:br/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Fare2[train</w:t>
      </w:r>
      <w:r>
        <w:rPr>
          <w:rStyle w:val="OperatorTok"/>
        </w:rPr>
        <w:t>$</w:t>
      </w:r>
      <w:r>
        <w:rPr>
          <w:rStyle w:val="NormalTok"/>
        </w:rPr>
        <w:t xml:space="preserve">Far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 xml:space="preserve">Far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] &lt;-</w:t>
      </w:r>
      <w:r>
        <w:rPr>
          <w:rStyle w:val="StringTok"/>
        </w:rPr>
        <w:t xml:space="preserve"> '10-20'</w:t>
      </w:r>
      <w:r>
        <w:br/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Fare2[train</w:t>
      </w:r>
      <w:r>
        <w:rPr>
          <w:rStyle w:val="OperatorTok"/>
        </w:rPr>
        <w:t>$</w:t>
      </w:r>
      <w:r>
        <w:rPr>
          <w:rStyle w:val="NormalTok"/>
        </w:rPr>
        <w:t xml:space="preserve">Far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] &lt;-</w:t>
      </w:r>
      <w:r>
        <w:rPr>
          <w:rStyle w:val="StringTok"/>
        </w:rPr>
        <w:t xml:space="preserve"> '&lt;10'</w:t>
      </w:r>
      <w:r>
        <w:br/>
      </w:r>
      <w:r>
        <w:br/>
      </w:r>
      <w:r>
        <w:rPr>
          <w:rStyle w:val="CommentTok"/>
        </w:rPr>
        <w:t xml:space="preserve">#Class/Fare/Sex affects 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 xml:space="preserve">(Surviv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DataTypeTok"/>
        </w:rPr>
        <w:t>FUN=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rPr>
          <w:rStyle w:val="KeywordTok"/>
        </w:rPr>
        <w:t>sum</w:t>
      </w:r>
      <w:r>
        <w:rPr>
          <w:rStyle w:val="NormalTok"/>
        </w:rPr>
        <w:t>(x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x)})</w:t>
      </w:r>
    </w:p>
    <w:p w14:paraId="596817C2" w14:textId="77777777" w:rsidR="000A50A3" w:rsidRDefault="0056688F">
      <w:pPr>
        <w:pStyle w:val="SourceCode"/>
      </w:pPr>
      <w:r>
        <w:rPr>
          <w:rStyle w:val="VerbatimChar"/>
        </w:rPr>
        <w:t>##    Fare2 Pclass    Sex  Survived</w:t>
      </w:r>
      <w:r>
        <w:br/>
      </w:r>
      <w:r>
        <w:rPr>
          <w:rStyle w:val="VerbatimChar"/>
        </w:rPr>
        <w:t>## 1  20-30      1 female 0.8333333</w:t>
      </w:r>
      <w:r>
        <w:br/>
      </w:r>
      <w:r>
        <w:rPr>
          <w:rStyle w:val="VerbatimChar"/>
        </w:rPr>
        <w:t>## 2    30+      1 female 0.9772727</w:t>
      </w:r>
      <w:r>
        <w:br/>
      </w:r>
      <w:r>
        <w:rPr>
          <w:rStyle w:val="VerbatimChar"/>
        </w:rPr>
        <w:t>## 3  10-20      2 female 0.9142</w:t>
      </w:r>
      <w:r>
        <w:rPr>
          <w:rStyle w:val="VerbatimChar"/>
        </w:rPr>
        <w:t>857</w:t>
      </w:r>
      <w:r>
        <w:br/>
      </w:r>
      <w:r>
        <w:rPr>
          <w:rStyle w:val="VerbatimChar"/>
        </w:rPr>
        <w:t>## 4  20-30      2 female 0.9000000</w:t>
      </w:r>
      <w:r>
        <w:br/>
      </w:r>
      <w:r>
        <w:rPr>
          <w:rStyle w:val="VerbatimChar"/>
        </w:rPr>
        <w:t>## 5    30+      2 female 1.0000000</w:t>
      </w:r>
      <w:r>
        <w:br/>
      </w:r>
      <w:r>
        <w:rPr>
          <w:rStyle w:val="VerbatimChar"/>
        </w:rPr>
        <w:t>## 6    &lt;10      3 female 0.5937500</w:t>
      </w:r>
      <w:r>
        <w:br/>
      </w:r>
      <w:r>
        <w:rPr>
          <w:rStyle w:val="VerbatimChar"/>
        </w:rPr>
        <w:t>## 7  10-20      3 female 0.5813953</w:t>
      </w:r>
      <w:r>
        <w:br/>
      </w:r>
      <w:r>
        <w:rPr>
          <w:rStyle w:val="VerbatimChar"/>
        </w:rPr>
        <w:t>## 8  20-30      3 female 0.3333333</w:t>
      </w:r>
      <w:r>
        <w:br/>
      </w:r>
      <w:r>
        <w:rPr>
          <w:rStyle w:val="VerbatimChar"/>
        </w:rPr>
        <w:t>## 9    30+      3 female 0.1250000</w:t>
      </w:r>
      <w:r>
        <w:br/>
      </w:r>
      <w:r>
        <w:rPr>
          <w:rStyle w:val="VerbatimChar"/>
        </w:rPr>
        <w:t>## 10   &lt;10      1   male 0.0000000</w:t>
      </w:r>
      <w:r>
        <w:br/>
      </w:r>
      <w:r>
        <w:rPr>
          <w:rStyle w:val="VerbatimChar"/>
        </w:rPr>
        <w:t>## 11 20-30      1   male 0.4000000</w:t>
      </w:r>
      <w:r>
        <w:br/>
      </w:r>
      <w:r>
        <w:rPr>
          <w:rStyle w:val="VerbatimChar"/>
        </w:rPr>
        <w:t>## 12   30+      1   male 0.3837209</w:t>
      </w:r>
      <w:r>
        <w:br/>
      </w:r>
      <w:r>
        <w:rPr>
          <w:rStyle w:val="VerbatimChar"/>
        </w:rPr>
        <w:t>## 13   &lt;10      2   male 0.0000000</w:t>
      </w:r>
      <w:r>
        <w:br/>
      </w:r>
      <w:r>
        <w:rPr>
          <w:rStyle w:val="VerbatimChar"/>
        </w:rPr>
        <w:t>## 14 10-20      2   male 0.1587302</w:t>
      </w:r>
      <w:r>
        <w:br/>
      </w:r>
      <w:r>
        <w:rPr>
          <w:rStyle w:val="VerbatimChar"/>
        </w:rPr>
        <w:t>## 15 20-30      2   male 0.1600000</w:t>
      </w:r>
      <w:r>
        <w:br/>
      </w:r>
      <w:r>
        <w:rPr>
          <w:rStyle w:val="VerbatimChar"/>
        </w:rPr>
        <w:t>## 16   30+      2   male 0.2142857</w:t>
      </w:r>
      <w:r>
        <w:br/>
      </w:r>
      <w:r>
        <w:rPr>
          <w:rStyle w:val="VerbatimChar"/>
        </w:rPr>
        <w:t>## 17   &lt;10      3   male 0.1115385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8 10-20      3   male 0.2368421</w:t>
      </w:r>
      <w:r>
        <w:br/>
      </w:r>
      <w:r>
        <w:rPr>
          <w:rStyle w:val="VerbatimChar"/>
        </w:rPr>
        <w:lastRenderedPageBreak/>
        <w:t>## 19 20-30      3   male 0.1250000</w:t>
      </w:r>
      <w:r>
        <w:br/>
      </w:r>
      <w:r>
        <w:rPr>
          <w:rStyle w:val="VerbatimChar"/>
        </w:rPr>
        <w:t>## 20   30+      3   male 0.2400000</w:t>
      </w:r>
    </w:p>
    <w:p w14:paraId="09645A6D" w14:textId="77777777" w:rsidR="000A50A3" w:rsidRDefault="0056688F">
      <w:pPr>
        <w:pStyle w:val="SourceCode"/>
      </w:pPr>
      <w:r>
        <w:rPr>
          <w:rStyle w:val="NormalTok"/>
        </w:rPr>
        <w:t>## Why would someone in third class with an expensive ticket be worse off?</w:t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Survived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Survived[test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emale'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Survived[tes</w:t>
      </w:r>
      <w:r>
        <w:rPr>
          <w:rStyle w:val="NormalTok"/>
        </w:rPr>
        <w:t>t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emale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Pclas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Far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Recursive Partitioning and Regression Tre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</w:p>
    <w:p w14:paraId="69EDBF1E" w14:textId="77777777" w:rsidR="000A50A3" w:rsidRDefault="0056688F">
      <w:pPr>
        <w:pStyle w:val="SourceCode"/>
      </w:pPr>
      <w:r>
        <w:rPr>
          <w:rStyle w:val="VerbatimChar"/>
        </w:rPr>
        <w:t>## Warning: package 'rpart' was built under R version 3.4.3</w:t>
      </w:r>
    </w:p>
    <w:p w14:paraId="60C9D297" w14:textId="77777777" w:rsidR="000A50A3" w:rsidRDefault="0056688F">
      <w:pPr>
        <w:pStyle w:val="SourceCode"/>
      </w:pPr>
      <w:r>
        <w:rPr>
          <w:rStyle w:val="NormalTok"/>
        </w:rPr>
        <w:t>## to predict a continous variable  use method = "anova"</w:t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Sur</w:t>
      </w:r>
      <w:r>
        <w:rPr>
          <w:rStyle w:val="NormalTok"/>
        </w:rPr>
        <w:t xml:space="preserve">viv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c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mbarked,</w:t>
      </w:r>
      <w:r>
        <w:br/>
      </w:r>
      <w:r>
        <w:rPr>
          <w:rStyle w:val="DataTypeTok"/>
        </w:rPr>
        <w:t>data=</w:t>
      </w:r>
      <w:r>
        <w:rPr>
          <w:rStyle w:val="NormalTok"/>
        </w:rPr>
        <w:t>train,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it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fit)</w:t>
      </w:r>
    </w:p>
    <w:p w14:paraId="39A0CBE3" w14:textId="77777777" w:rsidR="000A50A3" w:rsidRDefault="0056688F">
      <w:pPr>
        <w:pStyle w:val="FirstParagraph"/>
      </w:pPr>
      <w:r>
        <w:rPr>
          <w:noProof/>
        </w:rPr>
        <w:drawing>
          <wp:inline distT="0" distB="0" distL="0" distR="0" wp14:anchorId="77494570" wp14:editId="50F9DCD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cisionTree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BAA5EB" w14:textId="77777777" w:rsidR="000A50A3" w:rsidRDefault="0056688F">
      <w:pPr>
        <w:pStyle w:val="SourceCode"/>
      </w:pPr>
      <w:r>
        <w:rPr>
          <w:rStyle w:val="CommentTok"/>
        </w:rPr>
        <w:t>#For prettier tre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.pl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KeywordTok"/>
        </w:rPr>
        <w:t>rpart.plot</w:t>
      </w:r>
      <w:r>
        <w:rPr>
          <w:rStyle w:val="NormalTok"/>
        </w:rPr>
        <w:t>(fit)</w:t>
      </w:r>
    </w:p>
    <w:p w14:paraId="5B7C1C22" w14:textId="77777777" w:rsidR="000A50A3" w:rsidRDefault="0056688F">
      <w:pPr>
        <w:pStyle w:val="FirstParagraph"/>
      </w:pPr>
      <w:r>
        <w:rPr>
          <w:noProof/>
        </w:rPr>
        <w:lastRenderedPageBreak/>
        <w:drawing>
          <wp:inline distT="0" distB="0" distL="0" distR="0" wp14:anchorId="1C98EC9C" wp14:editId="31B9D65E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cisionTree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0368B" w14:textId="77777777" w:rsidR="000A50A3" w:rsidRDefault="0056688F">
      <w:pPr>
        <w:pStyle w:val="Heading1"/>
      </w:pPr>
      <w:bookmarkStart w:id="9" w:name="random-forest-gives-more-accurate-predic"/>
      <w:bookmarkEnd w:id="9"/>
      <w:r>
        <w:t>Random Forest gives more accurate predictions.</w:t>
      </w:r>
    </w:p>
    <w:sectPr w:rsidR="000A50A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6C719B" w14:textId="77777777" w:rsidR="0056688F" w:rsidRDefault="0056688F">
      <w:pPr>
        <w:spacing w:after="0"/>
      </w:pPr>
      <w:r>
        <w:separator/>
      </w:r>
    </w:p>
  </w:endnote>
  <w:endnote w:type="continuationSeparator" w:id="0">
    <w:p w14:paraId="537A754D" w14:textId="77777777" w:rsidR="0056688F" w:rsidRDefault="005668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3F83EE" w14:textId="77777777" w:rsidR="0056688F" w:rsidRDefault="0056688F">
      <w:r>
        <w:separator/>
      </w:r>
    </w:p>
  </w:footnote>
  <w:footnote w:type="continuationSeparator" w:id="0">
    <w:p w14:paraId="193244B3" w14:textId="77777777" w:rsidR="0056688F" w:rsidRDefault="005668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5EC7F76"/>
    <w:multiLevelType w:val="multilevel"/>
    <w:tmpl w:val="887A30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674AC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3D2E294"/>
    <w:multiLevelType w:val="multilevel"/>
    <w:tmpl w:val="D340DCF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531F29B"/>
    <w:multiLevelType w:val="multilevel"/>
    <w:tmpl w:val="8DD219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28C21937"/>
    <w:multiLevelType w:val="multilevel"/>
    <w:tmpl w:val="BC98C8A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1AB9CA1"/>
    <w:multiLevelType w:val="multilevel"/>
    <w:tmpl w:val="F852E30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3B33BF72"/>
    <w:multiLevelType w:val="multilevel"/>
    <w:tmpl w:val="A0B235F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3"/>
  </w:num>
  <w:num w:numId="5">
    <w:abstractNumId w:val="3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</w:num>
  <w:num w:numId="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3"/>
  </w:num>
  <w:num w:numId="1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</w:num>
  <w:num w:numId="1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">
    <w:abstractNumId w:val="3"/>
  </w:num>
  <w:num w:numId="1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">
    <w:abstractNumId w:val="3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A50A3"/>
    <w:rsid w:val="004E29B3"/>
    <w:rsid w:val="0056688F"/>
    <w:rsid w:val="00590D07"/>
    <w:rsid w:val="00784D58"/>
    <w:rsid w:val="007F1CAA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708782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239</Words>
  <Characters>7064</Characters>
  <Application>Microsoft Macintosh Word</Application>
  <DocSecurity>0</DocSecurity>
  <Lines>58</Lines>
  <Paragraphs>16</Paragraphs>
  <ScaleCrop>false</ScaleCrop>
  <LinksUpToDate>false</LinksUpToDate>
  <CharactersWithSpaces>82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ision Trees</dc:title>
  <dc:creator>Microsoft Office User</dc:creator>
  <cp:lastModifiedBy>Microsoft Office User</cp:lastModifiedBy>
  <cp:revision>2</cp:revision>
  <dcterms:created xsi:type="dcterms:W3CDTF">2018-02-25T03:27:00Z</dcterms:created>
  <dcterms:modified xsi:type="dcterms:W3CDTF">2018-02-25T03:27:00Z</dcterms:modified>
</cp:coreProperties>
</file>